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900330" w14:textId="77777777" w:rsidR="00157BC2" w:rsidRDefault="00157BC2" w:rsidP="00157BC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031FDCEB" w14:textId="77777777" w:rsidR="00157BC2" w:rsidRDefault="00157BC2" w:rsidP="00157BC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71C24C2" w14:textId="77777777" w:rsidR="00CA7ADE" w:rsidRDefault="00CA7ADE" w:rsidP="00157BC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0F4B21F" w14:textId="57DB6770" w:rsidR="00157BC2" w:rsidRDefault="00157BC2" w:rsidP="00157BC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Oheneba Kwaku Addo Dade</w:t>
      </w:r>
    </w:p>
    <w:p w14:paraId="266233AB" w14:textId="77777777" w:rsidR="00157BC2" w:rsidRDefault="00157BC2" w:rsidP="00157BC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40022024</w:t>
      </w:r>
    </w:p>
    <w:p w14:paraId="2064E9E2" w14:textId="17852D28" w:rsidR="00157BC2" w:rsidRDefault="00157BC2" w:rsidP="00157BC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S</w:t>
      </w:r>
      <w:r w:rsidR="00F86AD0">
        <w:rPr>
          <w:rFonts w:ascii="Times New Roman" w:hAnsi="Times New Roman" w:cs="Times New Roman"/>
          <w:sz w:val="24"/>
          <w:szCs w:val="24"/>
          <w:lang w:val="en-US"/>
        </w:rPr>
        <w:t>31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F86AD0">
        <w:rPr>
          <w:rFonts w:ascii="Times New Roman" w:hAnsi="Times New Roman" w:cs="Times New Roman"/>
          <w:sz w:val="24"/>
          <w:szCs w:val="24"/>
          <w:lang w:val="en-US"/>
        </w:rPr>
        <w:t>Intermediate Computer Programming</w:t>
      </w:r>
    </w:p>
    <w:p w14:paraId="5A6D56DF" w14:textId="77777777" w:rsidR="00157BC2" w:rsidRDefault="00157BC2" w:rsidP="00157BC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ndividual Portfolio</w:t>
      </w:r>
    </w:p>
    <w:p w14:paraId="2FAA85B3" w14:textId="77777777" w:rsidR="00157BC2" w:rsidRDefault="00157BC2" w:rsidP="00157BC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ohort A</w:t>
      </w:r>
    </w:p>
    <w:p w14:paraId="3BD7F1F4" w14:textId="0242D929" w:rsidR="005067E2" w:rsidRDefault="00484DFF" w:rsidP="00157BC2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30</w:t>
      </w:r>
      <w:r w:rsidRPr="00484DFF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th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eptember 2022</w:t>
      </w:r>
    </w:p>
    <w:p w14:paraId="5991B1A4" w14:textId="77777777" w:rsidR="005067E2" w:rsidRDefault="005067E2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5A79807B" w14:textId="3916AD78" w:rsidR="00157BC2" w:rsidRDefault="005067E2" w:rsidP="00574B5E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This project tested my capabil</w:t>
      </w:r>
      <w:r w:rsidR="00F02F13">
        <w:rPr>
          <w:rFonts w:ascii="Times New Roman" w:hAnsi="Times New Roman" w:cs="Times New Roman"/>
          <w:sz w:val="24"/>
          <w:szCs w:val="24"/>
          <w:lang w:val="en-US"/>
        </w:rPr>
        <w:t xml:space="preserve">ities </w:t>
      </w:r>
      <w:r w:rsidR="00934A85">
        <w:rPr>
          <w:rFonts w:ascii="Times New Roman" w:hAnsi="Times New Roman" w:cs="Times New Roman"/>
          <w:sz w:val="24"/>
          <w:szCs w:val="24"/>
          <w:lang w:val="en-US"/>
        </w:rPr>
        <w:t>in reading files, mainly as it contained some of the most extensive files</w:t>
      </w:r>
      <w:r w:rsidR="00F02F13">
        <w:rPr>
          <w:rFonts w:ascii="Times New Roman" w:hAnsi="Times New Roman" w:cs="Times New Roman"/>
          <w:sz w:val="24"/>
          <w:szCs w:val="24"/>
          <w:lang w:val="en-US"/>
        </w:rPr>
        <w:t xml:space="preserve"> I have ever had to </w:t>
      </w:r>
      <w:r w:rsidR="00733FC5">
        <w:rPr>
          <w:rFonts w:ascii="Times New Roman" w:hAnsi="Times New Roman" w:cs="Times New Roman"/>
          <w:sz w:val="24"/>
          <w:szCs w:val="24"/>
          <w:lang w:val="en-US"/>
        </w:rPr>
        <w:t>work with. Initially,</w:t>
      </w:r>
      <w:r w:rsidR="00B72DD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93145">
        <w:rPr>
          <w:rFonts w:ascii="Times New Roman" w:hAnsi="Times New Roman" w:cs="Times New Roman"/>
          <w:sz w:val="24"/>
          <w:szCs w:val="24"/>
          <w:lang w:val="en-US"/>
        </w:rPr>
        <w:t xml:space="preserve">I </w:t>
      </w:r>
      <w:r w:rsidR="00934A85">
        <w:rPr>
          <w:rFonts w:ascii="Times New Roman" w:hAnsi="Times New Roman" w:cs="Times New Roman"/>
          <w:sz w:val="24"/>
          <w:szCs w:val="24"/>
          <w:lang w:val="en-US"/>
        </w:rPr>
        <w:t>struggled to represent</w:t>
      </w:r>
      <w:r w:rsidR="00574B5E">
        <w:rPr>
          <w:rFonts w:ascii="Times New Roman" w:hAnsi="Times New Roman" w:cs="Times New Roman"/>
          <w:sz w:val="24"/>
          <w:szCs w:val="24"/>
          <w:lang w:val="en-US"/>
        </w:rPr>
        <w:t xml:space="preserve"> all the information, as I immediately thought of using a graph structure. However, I had little experience with this data structure, and I encountered </w:t>
      </w:r>
      <w:r w:rsidR="00934A85">
        <w:rPr>
          <w:rFonts w:ascii="Times New Roman" w:hAnsi="Times New Roman" w:cs="Times New Roman"/>
          <w:sz w:val="24"/>
          <w:szCs w:val="24"/>
          <w:lang w:val="en-US"/>
        </w:rPr>
        <w:t>many</w:t>
      </w:r>
      <w:r w:rsidR="00574B5E">
        <w:rPr>
          <w:rFonts w:ascii="Times New Roman" w:hAnsi="Times New Roman" w:cs="Times New Roman"/>
          <w:sz w:val="24"/>
          <w:szCs w:val="24"/>
          <w:lang w:val="en-US"/>
        </w:rPr>
        <w:t xml:space="preserve"> issues. Subsequently, with the help of consultations from friends and the faculty intern,</w:t>
      </w:r>
      <w:r w:rsidR="00984EC3">
        <w:rPr>
          <w:rFonts w:ascii="Times New Roman" w:hAnsi="Times New Roman" w:cs="Times New Roman"/>
          <w:sz w:val="24"/>
          <w:szCs w:val="24"/>
          <w:lang w:val="en-US"/>
        </w:rPr>
        <w:t xml:space="preserve"> I got a better understanding of the problem</w:t>
      </w:r>
      <w:r w:rsidR="00934A85">
        <w:rPr>
          <w:rFonts w:ascii="Times New Roman" w:hAnsi="Times New Roman" w:cs="Times New Roman"/>
          <w:sz w:val="24"/>
          <w:szCs w:val="24"/>
          <w:lang w:val="en-US"/>
        </w:rPr>
        <w:t>. I</w:t>
      </w:r>
      <w:r w:rsidR="00984EC3">
        <w:rPr>
          <w:rFonts w:ascii="Times New Roman" w:hAnsi="Times New Roman" w:cs="Times New Roman"/>
          <w:sz w:val="24"/>
          <w:szCs w:val="24"/>
          <w:lang w:val="en-US"/>
        </w:rPr>
        <w:t xml:space="preserve"> decided to </w:t>
      </w:r>
      <w:r w:rsidR="00934A85">
        <w:rPr>
          <w:rFonts w:ascii="Times New Roman" w:hAnsi="Times New Roman" w:cs="Times New Roman"/>
          <w:sz w:val="24"/>
          <w:szCs w:val="24"/>
          <w:lang w:val="en-US"/>
        </w:rPr>
        <w:t>use</w:t>
      </w:r>
      <w:r w:rsidR="00984EC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84EC3">
        <w:rPr>
          <w:rFonts w:ascii="Times New Roman" w:hAnsi="Times New Roman" w:cs="Times New Roman"/>
          <w:sz w:val="24"/>
          <w:szCs w:val="24"/>
          <w:lang w:val="en-US"/>
        </w:rPr>
        <w:t>HashMaps</w:t>
      </w:r>
      <w:proofErr w:type="spellEnd"/>
      <w:r w:rsidR="00984EC3">
        <w:rPr>
          <w:rFonts w:ascii="Times New Roman" w:hAnsi="Times New Roman" w:cs="Times New Roman"/>
          <w:sz w:val="24"/>
          <w:szCs w:val="24"/>
          <w:lang w:val="en-US"/>
        </w:rPr>
        <w:t xml:space="preserve"> instead since they presented a better time complexity </w:t>
      </w:r>
      <w:r w:rsidR="00934A85">
        <w:rPr>
          <w:rFonts w:ascii="Times New Roman" w:hAnsi="Times New Roman" w:cs="Times New Roman"/>
          <w:sz w:val="24"/>
          <w:szCs w:val="24"/>
          <w:lang w:val="en-US"/>
        </w:rPr>
        <w:t>regarding retrieval</w:t>
      </w:r>
      <w:r w:rsidR="00984EC3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11BD7">
        <w:rPr>
          <w:rFonts w:ascii="Times New Roman" w:hAnsi="Times New Roman" w:cs="Times New Roman"/>
          <w:sz w:val="24"/>
          <w:szCs w:val="24"/>
          <w:lang w:val="en-US"/>
        </w:rPr>
        <w:t xml:space="preserve"> However</w:t>
      </w:r>
      <w:r w:rsidR="00934A85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7B4EE8">
        <w:rPr>
          <w:rFonts w:ascii="Times New Roman" w:hAnsi="Times New Roman" w:cs="Times New Roman"/>
          <w:sz w:val="24"/>
          <w:szCs w:val="24"/>
          <w:lang w:val="en-US"/>
        </w:rPr>
        <w:t xml:space="preserve"> I still </w:t>
      </w:r>
      <w:r w:rsidR="00934A85">
        <w:rPr>
          <w:rFonts w:ascii="Times New Roman" w:hAnsi="Times New Roman" w:cs="Times New Roman"/>
          <w:sz w:val="24"/>
          <w:szCs w:val="24"/>
          <w:lang w:val="en-US"/>
        </w:rPr>
        <w:t>used</w:t>
      </w:r>
      <w:r w:rsidR="007B4EE8">
        <w:rPr>
          <w:rFonts w:ascii="Times New Roman" w:hAnsi="Times New Roman" w:cs="Times New Roman"/>
          <w:sz w:val="24"/>
          <w:szCs w:val="24"/>
          <w:lang w:val="en-US"/>
        </w:rPr>
        <w:t xml:space="preserve"> the underl</w:t>
      </w:r>
      <w:r w:rsidR="00080A01">
        <w:rPr>
          <w:rFonts w:ascii="Times New Roman" w:hAnsi="Times New Roman" w:cs="Times New Roman"/>
          <w:sz w:val="24"/>
          <w:szCs w:val="24"/>
          <w:lang w:val="en-US"/>
        </w:rPr>
        <w:t>ying principles of a graph, namely the adjacency list</w:t>
      </w:r>
      <w:r w:rsidR="0075234F">
        <w:rPr>
          <w:rFonts w:ascii="Times New Roman" w:hAnsi="Times New Roman" w:cs="Times New Roman"/>
          <w:sz w:val="24"/>
          <w:szCs w:val="24"/>
          <w:lang w:val="en-US"/>
        </w:rPr>
        <w:t xml:space="preserve">. This is because </w:t>
      </w:r>
      <w:r w:rsidR="00934A85">
        <w:rPr>
          <w:rFonts w:ascii="Times New Roman" w:hAnsi="Times New Roman" w:cs="Times New Roman"/>
          <w:sz w:val="24"/>
          <w:szCs w:val="24"/>
          <w:lang w:val="en-US"/>
        </w:rPr>
        <w:t xml:space="preserve">I was still mapping each airport to a list containing all the routes it can get to, essentially applying the </w:t>
      </w:r>
      <w:r w:rsidR="00594C74">
        <w:rPr>
          <w:rFonts w:ascii="Times New Roman" w:hAnsi="Times New Roman" w:cs="Times New Roman"/>
          <w:sz w:val="24"/>
          <w:szCs w:val="24"/>
          <w:lang w:val="en-US"/>
        </w:rPr>
        <w:t>principles of a graph.</w:t>
      </w:r>
    </w:p>
    <w:p w14:paraId="36099435" w14:textId="66694E0E" w:rsidR="00E8541E" w:rsidRDefault="00E8541E" w:rsidP="00574B5E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is project ta</w:t>
      </w:r>
      <w:r w:rsidR="000F4FBE">
        <w:rPr>
          <w:rFonts w:ascii="Times New Roman" w:hAnsi="Times New Roman" w:cs="Times New Roman"/>
          <w:sz w:val="24"/>
          <w:szCs w:val="24"/>
          <w:lang w:val="en-US"/>
        </w:rPr>
        <w:t>ught me a lot about data representation. It made me understand the value of getting a good way of storing information, and it also taught me the benefits of ensuring that methods have efficient time complexities.</w:t>
      </w:r>
    </w:p>
    <w:p w14:paraId="7ECBC498" w14:textId="77777777" w:rsidR="0046759E" w:rsidRDefault="0046759E"/>
    <w:sectPr w:rsidR="0046759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wNTQ1MjU1M7Q0NjRS0lEKTi0uzszPAykwrAUAu+Et9CwAAAA="/>
  </w:docVars>
  <w:rsids>
    <w:rsidRoot w:val="00417E50"/>
    <w:rsid w:val="00080A01"/>
    <w:rsid w:val="000F4FBE"/>
    <w:rsid w:val="00157BC2"/>
    <w:rsid w:val="00417E50"/>
    <w:rsid w:val="0046759E"/>
    <w:rsid w:val="00484DFF"/>
    <w:rsid w:val="005067E2"/>
    <w:rsid w:val="00574B5E"/>
    <w:rsid w:val="00594C74"/>
    <w:rsid w:val="005C3100"/>
    <w:rsid w:val="00733FC5"/>
    <w:rsid w:val="0075234F"/>
    <w:rsid w:val="007B4EE8"/>
    <w:rsid w:val="00934A85"/>
    <w:rsid w:val="00984EC3"/>
    <w:rsid w:val="00B72DD6"/>
    <w:rsid w:val="00CA7ADE"/>
    <w:rsid w:val="00D11BD7"/>
    <w:rsid w:val="00E8541E"/>
    <w:rsid w:val="00F02F13"/>
    <w:rsid w:val="00F86AD0"/>
    <w:rsid w:val="00F93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101D4E"/>
  <w15:chartTrackingRefBased/>
  <w15:docId w15:val="{38F337C5-F736-4AF2-95AC-FFD6DEBF6C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7BC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173</Words>
  <Characters>988</Characters>
  <Application>Microsoft Office Word</Application>
  <DocSecurity>0</DocSecurity>
  <Lines>8</Lines>
  <Paragraphs>2</Paragraphs>
  <ScaleCrop>false</ScaleCrop>
  <Company/>
  <LinksUpToDate>false</LinksUpToDate>
  <CharactersWithSpaces>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heneba Kwaku Addo Dade</dc:creator>
  <cp:keywords/>
  <dc:description/>
  <cp:lastModifiedBy>Oheneba Kwaku Addo Dade</cp:lastModifiedBy>
  <cp:revision>21</cp:revision>
  <dcterms:created xsi:type="dcterms:W3CDTF">2022-09-30T22:45:00Z</dcterms:created>
  <dcterms:modified xsi:type="dcterms:W3CDTF">2022-09-30T23:30:00Z</dcterms:modified>
</cp:coreProperties>
</file>